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F6F6D" w14:textId="7BA234ED" w:rsidR="00FE5C93" w:rsidRPr="00FE5C93" w:rsidRDefault="00FE5C93" w:rsidP="00FE5C93">
      <w:pPr>
        <w:jc w:val="center"/>
        <w:rPr>
          <w:b/>
          <w:bCs/>
          <w:sz w:val="24"/>
          <w:szCs w:val="24"/>
        </w:rPr>
      </w:pPr>
      <w:r w:rsidRPr="00FE5C93">
        <w:rPr>
          <w:b/>
          <w:bCs/>
          <w:sz w:val="24"/>
          <w:szCs w:val="24"/>
        </w:rPr>
        <w:t>Accident Severity Prediction Project</w:t>
      </w:r>
    </w:p>
    <w:p w14:paraId="66221F4D" w14:textId="02AB3A7D" w:rsidR="00FE5C93" w:rsidRPr="00FE5C93" w:rsidRDefault="00FE5C93">
      <w:pPr>
        <w:rPr>
          <w:b/>
          <w:bCs/>
        </w:rPr>
      </w:pPr>
      <w:r w:rsidRPr="00FE5C93">
        <w:rPr>
          <w:b/>
          <w:bCs/>
        </w:rPr>
        <w:t>Introduction</w:t>
      </w:r>
    </w:p>
    <w:p w14:paraId="4BDF5BE8" w14:textId="14EBEC82" w:rsidR="00177276" w:rsidRDefault="001B2741" w:rsidP="00992FA8">
      <w:pPr>
        <w:jc w:val="both"/>
      </w:pPr>
      <w:r>
        <w:t xml:space="preserve">Accident analysis and prediction </w:t>
      </w:r>
      <w:r w:rsidR="0022204A">
        <w:t>has become</w:t>
      </w:r>
      <w:r>
        <w:t xml:space="preserve"> a</w:t>
      </w:r>
      <w:r w:rsidR="00061E15">
        <w:t xml:space="preserve"> significant</w:t>
      </w:r>
      <w:r>
        <w:t xml:space="preserve"> field of research considering </w:t>
      </w:r>
      <w:r w:rsidR="00966257">
        <w:t xml:space="preserve">its impact on public safety. </w:t>
      </w:r>
      <w:r w:rsidR="00FE5C93" w:rsidRPr="00FE5C93">
        <w:t>There were 1.35 million road traffic deaths globally in 2016</w:t>
      </w:r>
      <w:r w:rsidR="00FE5C93">
        <w:t>, according to WHO.</w:t>
      </w:r>
      <w:r w:rsidR="00FE5C93">
        <w:rPr>
          <w:rStyle w:val="FootnoteReference"/>
        </w:rPr>
        <w:footnoteReference w:id="1"/>
      </w:r>
      <w:r w:rsidR="00FE5C93">
        <w:t xml:space="preserve"> </w:t>
      </w:r>
      <w:r w:rsidR="00992FA8">
        <w:t xml:space="preserve">Understanding the most relevant </w:t>
      </w:r>
      <w:r w:rsidR="00061E15">
        <w:t xml:space="preserve">factors contributing to road accidents is of utmost importance to </w:t>
      </w:r>
      <w:r w:rsidR="00767003">
        <w:t xml:space="preserve">improve road safety. Machine-learning </w:t>
      </w:r>
      <w:r w:rsidR="0027650B">
        <w:t xml:space="preserve">modeling is a powerful and popular approach to accident analysis and prediction. The objective of this project is to develop the best classification model to accurately predict the severity of an accident based on given conditions.  </w:t>
      </w:r>
    </w:p>
    <w:sectPr w:rsidR="0017727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6840E" w14:textId="77777777" w:rsidR="00605237" w:rsidRDefault="00605237" w:rsidP="00FE5C93">
      <w:pPr>
        <w:spacing w:after="0" w:line="240" w:lineRule="auto"/>
      </w:pPr>
      <w:r>
        <w:separator/>
      </w:r>
    </w:p>
  </w:endnote>
  <w:endnote w:type="continuationSeparator" w:id="0">
    <w:p w14:paraId="4D92665B" w14:textId="77777777" w:rsidR="00605237" w:rsidRDefault="00605237" w:rsidP="00FE5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18FC4" w14:textId="77777777" w:rsidR="00605237" w:rsidRDefault="00605237" w:rsidP="00FE5C93">
      <w:pPr>
        <w:spacing w:after="0" w:line="240" w:lineRule="auto"/>
      </w:pPr>
      <w:r>
        <w:separator/>
      </w:r>
    </w:p>
  </w:footnote>
  <w:footnote w:type="continuationSeparator" w:id="0">
    <w:p w14:paraId="2090BB2C" w14:textId="77777777" w:rsidR="00605237" w:rsidRDefault="00605237" w:rsidP="00FE5C93">
      <w:pPr>
        <w:spacing w:after="0" w:line="240" w:lineRule="auto"/>
      </w:pPr>
      <w:r>
        <w:continuationSeparator/>
      </w:r>
    </w:p>
  </w:footnote>
  <w:footnote w:id="1">
    <w:p w14:paraId="513819B7" w14:textId="0A0D796E" w:rsidR="00FE5C93" w:rsidRDefault="00FE5C93">
      <w:pPr>
        <w:pStyle w:val="FootnoteText"/>
      </w:pPr>
      <w:r>
        <w:rPr>
          <w:rStyle w:val="FootnoteReference"/>
        </w:rPr>
        <w:footnoteRef/>
      </w:r>
      <w:r>
        <w:t xml:space="preserve"> </w:t>
      </w:r>
      <w:r w:rsidRPr="00FE5C93">
        <w:t>https://www.who.int/gho/road_safety/mortality/e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NDc0MzU3t7CwMDBR0lEKTi0uzszPAykwrAUAAvmG9SwAAAA="/>
  </w:docVars>
  <w:rsids>
    <w:rsidRoot w:val="00D4692A"/>
    <w:rsid w:val="00061E15"/>
    <w:rsid w:val="001B2741"/>
    <w:rsid w:val="0022204A"/>
    <w:rsid w:val="0027650B"/>
    <w:rsid w:val="00605237"/>
    <w:rsid w:val="00767003"/>
    <w:rsid w:val="00796831"/>
    <w:rsid w:val="00966257"/>
    <w:rsid w:val="00992FA8"/>
    <w:rsid w:val="00A038F8"/>
    <w:rsid w:val="00D4692A"/>
    <w:rsid w:val="00FE5C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45B08"/>
  <w15:chartTrackingRefBased/>
  <w15:docId w15:val="{409807BD-7B29-44BC-AB95-BD2146170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E5C9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5C93"/>
    <w:rPr>
      <w:sz w:val="20"/>
      <w:szCs w:val="20"/>
    </w:rPr>
  </w:style>
  <w:style w:type="character" w:styleId="FootnoteReference">
    <w:name w:val="footnote reference"/>
    <w:basedOn w:val="DefaultParagraphFont"/>
    <w:uiPriority w:val="99"/>
    <w:semiHidden/>
    <w:unhideWhenUsed/>
    <w:rsid w:val="00FE5C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BAFC9-BBDF-4302-9753-9ACFE53C9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92</Words>
  <Characters>52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bzadeh, Amin</dc:creator>
  <cp:keywords/>
  <dc:description/>
  <cp:lastModifiedBy>Rajabzadeh, Amin</cp:lastModifiedBy>
  <cp:revision>6</cp:revision>
  <dcterms:created xsi:type="dcterms:W3CDTF">2020-09-29T01:39:00Z</dcterms:created>
  <dcterms:modified xsi:type="dcterms:W3CDTF">2020-09-29T02:20:00Z</dcterms:modified>
</cp:coreProperties>
</file>